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CAECEF" w14:textId="77777777" w:rsidR="00E42FDA" w:rsidRPr="00E42FDA" w:rsidRDefault="00E42FDA" w:rsidP="00E42FDA">
      <w:pPr>
        <w:pStyle w:val="Heading1"/>
        <w:jc w:val="center"/>
        <w:rPr>
          <w:lang w:val="bg-BG"/>
        </w:rPr>
      </w:pPr>
      <w:r w:rsidRPr="00E42FDA">
        <w:t xml:space="preserve">Lab: </w:t>
      </w:r>
      <w:r w:rsidRPr="00E42FDA">
        <w:rPr>
          <w:bCs/>
        </w:rPr>
        <w:t>Iterators and Comparators</w:t>
      </w:r>
    </w:p>
    <w:p w14:paraId="01A8407E" w14:textId="77777777" w:rsidR="00F22BEB" w:rsidRDefault="00F22BEB" w:rsidP="00F22BEB">
      <w:pPr>
        <w:jc w:val="center"/>
      </w:pPr>
      <w:r w:rsidRPr="00B92035">
        <w:t xml:space="preserve">This document defines the </w:t>
      </w:r>
      <w:r w:rsidRPr="00B92035">
        <w:rPr>
          <w:bCs/>
        </w:rPr>
        <w:t>exercises</w:t>
      </w:r>
      <w:r w:rsidRPr="00B92035">
        <w:t xml:space="preserve"> for </w:t>
      </w:r>
      <w:r w:rsidRPr="009F012E">
        <w:rPr>
          <w:bCs/>
        </w:rPr>
        <w:t>the "Java Advanced" course @ SoftUni</w:t>
      </w:r>
      <w:r>
        <w:t>.</w:t>
      </w:r>
    </w:p>
    <w:p w14:paraId="44F053EE" w14:textId="6A749752" w:rsidR="00E42FDA" w:rsidRPr="002B69CD" w:rsidRDefault="00F22BEB" w:rsidP="00F22BEB">
      <w:pPr>
        <w:jc w:val="center"/>
        <w:rPr>
          <w:lang w:val="bg-BG"/>
        </w:rPr>
      </w:pPr>
      <w:r w:rsidRPr="00B92035">
        <w:t xml:space="preserve">Please submit your solutions </w:t>
      </w:r>
      <w:r w:rsidRPr="00B92035">
        <w:rPr>
          <w:noProof/>
        </w:rPr>
        <w:t>(</w:t>
      </w:r>
      <w:r w:rsidRPr="00B92035">
        <w:t>source code</w:t>
      </w:r>
      <w:r w:rsidRPr="00B92035">
        <w:rPr>
          <w:noProof/>
        </w:rPr>
        <w:t xml:space="preserve">) </w:t>
      </w:r>
      <w:r>
        <w:t>to</w:t>
      </w:r>
      <w:r w:rsidRPr="00B92035">
        <w:t xml:space="preserve"> all below</w:t>
      </w:r>
      <w:r>
        <w:t>-</w:t>
      </w:r>
      <w:r w:rsidRPr="00B92035">
        <w:t xml:space="preserve">described problems in </w:t>
      </w:r>
      <w:hyperlink r:id="rId8">
        <w:r w:rsidRPr="00B92035">
          <w:rPr>
            <w:rStyle w:val="InternetLink"/>
          </w:rPr>
          <w:t>Judge</w:t>
        </w:r>
      </w:hyperlink>
      <w:bookmarkStart w:id="0" w:name="_GoBack"/>
      <w:bookmarkEnd w:id="0"/>
    </w:p>
    <w:p w14:paraId="52D0B9C3" w14:textId="4D653380" w:rsidR="00E42FDA" w:rsidRPr="00E42FDA" w:rsidRDefault="00F22BEB" w:rsidP="00E42FDA">
      <w:pPr>
        <w:pStyle w:val="Heading2"/>
        <w:numPr>
          <w:ilvl w:val="0"/>
          <w:numId w:val="40"/>
        </w:numPr>
        <w:rPr>
          <w:lang w:val="bg-BG"/>
        </w:rPr>
      </w:pPr>
      <w:r>
        <w:t>Book</w:t>
      </w:r>
    </w:p>
    <w:p w14:paraId="2C7341B0" w14:textId="246E7CFE" w:rsidR="00E42FDA" w:rsidRPr="00E42FDA" w:rsidRDefault="00E42FDA" w:rsidP="00E42FDA">
      <w:pPr>
        <w:rPr>
          <w:noProof/>
          <w:lang w:val="bg-BG" w:eastAsia="bg-BG"/>
        </w:rPr>
      </w:pPr>
      <w:r w:rsidRPr="00E42FDA">
        <w:rPr>
          <w:noProof/>
          <w:lang w:eastAsia="bg-BG"/>
        </w:rPr>
        <w:t xml:space="preserve">Create a class </w:t>
      </w:r>
      <w:r w:rsidRPr="00E42FDA">
        <w:rPr>
          <w:b/>
          <w:noProof/>
          <w:lang w:eastAsia="bg-BG"/>
        </w:rPr>
        <w:t>Book</w:t>
      </w:r>
      <w:r w:rsidRPr="00E42FDA">
        <w:rPr>
          <w:noProof/>
          <w:lang w:eastAsia="bg-BG"/>
        </w:rPr>
        <w:t xml:space="preserve"> from </w:t>
      </w:r>
      <w:r w:rsidR="000728EF">
        <w:rPr>
          <w:noProof/>
          <w:lang w:eastAsia="bg-BG"/>
        </w:rPr>
        <w:t xml:space="preserve">the </w:t>
      </w:r>
      <w:r w:rsidRPr="00E42FDA">
        <w:rPr>
          <w:b/>
          <w:noProof/>
          <w:lang w:eastAsia="bg-BG"/>
        </w:rPr>
        <w:t>UML diagram</w:t>
      </w:r>
      <w:r w:rsidRPr="00E42FDA">
        <w:rPr>
          <w:noProof/>
          <w:lang w:eastAsia="bg-BG"/>
        </w:rPr>
        <w:t xml:space="preserve"> below:</w:t>
      </w:r>
    </w:p>
    <w:tbl>
      <w:tblPr>
        <w:tblStyle w:val="TableGrid"/>
        <w:tblW w:w="0" w:type="auto"/>
        <w:tblInd w:w="706" w:type="dxa"/>
        <w:tblLayout w:type="fixed"/>
        <w:tblLook w:val="04A0" w:firstRow="1" w:lastRow="0" w:firstColumn="1" w:lastColumn="0" w:noHBand="0" w:noVBand="1"/>
      </w:tblPr>
      <w:tblGrid>
        <w:gridCol w:w="236"/>
        <w:gridCol w:w="2589"/>
      </w:tblGrid>
      <w:tr w:rsidR="00E42FDA" w:rsidRPr="00E42FDA" w14:paraId="4314333D" w14:textId="77777777" w:rsidTr="0040658E">
        <w:trPr>
          <w:trHeight w:val="20"/>
        </w:trPr>
        <w:tc>
          <w:tcPr>
            <w:tcW w:w="282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5CABBA3A" w14:textId="77777777" w:rsidR="00E42FDA" w:rsidRPr="00E42FDA" w:rsidRDefault="00E42FDA" w:rsidP="0040658E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Book</w:t>
            </w:r>
          </w:p>
        </w:tc>
      </w:tr>
      <w:tr w:rsidR="00E42FDA" w:rsidRPr="00E42FDA" w14:paraId="730830A6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78FE81C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56C5883B" w14:textId="77777777" w:rsidR="00E42FDA" w:rsidRPr="00E42FDA" w:rsidRDefault="00E42FDA" w:rsidP="0040658E">
            <w:pPr>
              <w:spacing w:after="0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title: String</w:t>
            </w:r>
          </w:p>
        </w:tc>
      </w:tr>
      <w:tr w:rsidR="00E42FDA" w:rsidRPr="00E42FDA" w14:paraId="0ACDE8FA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C3F3BC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0E420D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year: int</w:t>
            </w:r>
          </w:p>
        </w:tc>
      </w:tr>
      <w:tr w:rsidR="00E42FDA" w:rsidRPr="00E42FDA" w14:paraId="74103F02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186F69C2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538EE07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 xml:space="preserve">authors: List&lt;String&gt; </w:t>
            </w:r>
          </w:p>
        </w:tc>
      </w:tr>
      <w:tr w:rsidR="00E42FDA" w:rsidRPr="00E42FDA" w14:paraId="129C89C6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E4E1FF8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62D4AD5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Title(String)</w:t>
            </w:r>
          </w:p>
        </w:tc>
      </w:tr>
      <w:tr w:rsidR="00E42FDA" w:rsidRPr="00E42FDA" w14:paraId="78E12001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A5E33D8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AF7A0D0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Year(String)</w:t>
            </w:r>
          </w:p>
        </w:tc>
      </w:tr>
      <w:tr w:rsidR="00E42FDA" w:rsidRPr="00E42FDA" w14:paraId="523F9FD4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F95BB6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E432DC4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Authors(String…)</w:t>
            </w:r>
          </w:p>
        </w:tc>
      </w:tr>
      <w:tr w:rsidR="00E42FDA" w:rsidRPr="00E42FDA" w14:paraId="5D6E5333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DE369D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8617264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Title(): String</w:t>
            </w:r>
          </w:p>
        </w:tc>
      </w:tr>
      <w:tr w:rsidR="00E42FDA" w:rsidRPr="00E42FDA" w14:paraId="789EA804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C7AA27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7B6BDDD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Year(): int</w:t>
            </w:r>
          </w:p>
        </w:tc>
      </w:tr>
      <w:tr w:rsidR="00E42FDA" w:rsidRPr="00E42FDA" w14:paraId="1BF9F3B3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79A08E65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F83BD18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Authors(): List&lt;String&gt;</w:t>
            </w:r>
          </w:p>
        </w:tc>
      </w:tr>
    </w:tbl>
    <w:p w14:paraId="5F06D36C" w14:textId="14C59EE6" w:rsidR="00E42FDA" w:rsidRPr="00E42FDA" w:rsidRDefault="00E42FDA" w:rsidP="00E42FDA">
      <w:pPr>
        <w:spacing w:before="120" w:after="0"/>
        <w:rPr>
          <w:lang w:val="bg-BG"/>
        </w:rPr>
      </w:pPr>
      <w:r w:rsidRPr="00E42FDA">
        <w:t xml:space="preserve">You can use only </w:t>
      </w:r>
      <w:r w:rsidRPr="00E42FDA">
        <w:rPr>
          <w:b/>
        </w:rPr>
        <w:t>one constructor</w:t>
      </w:r>
      <w:r w:rsidRPr="00E42FDA">
        <w:t xml:space="preserve">. There </w:t>
      </w:r>
      <w:r w:rsidRPr="00E42FDA">
        <w:rPr>
          <w:b/>
          <w:bCs/>
        </w:rPr>
        <w:t>can be no authors</w:t>
      </w:r>
      <w:r w:rsidRPr="00E42FDA">
        <w:t xml:space="preserve">, </w:t>
      </w:r>
      <w:r w:rsidRPr="00E42FDA">
        <w:rPr>
          <w:b/>
          <w:bCs/>
        </w:rPr>
        <w:t>one author</w:t>
      </w:r>
      <w:r w:rsidR="00CF6530">
        <w:rPr>
          <w:b/>
          <w:bCs/>
        </w:rPr>
        <w:t>,</w:t>
      </w:r>
      <w:r w:rsidRPr="00E42FDA">
        <w:t xml:space="preserve"> or </w:t>
      </w:r>
      <w:r w:rsidRPr="00E42FDA">
        <w:rPr>
          <w:b/>
          <w:bCs/>
        </w:rPr>
        <w:t>many authors</w:t>
      </w:r>
      <w:r w:rsidRPr="00E42FDA">
        <w:t xml:space="preserve">. </w:t>
      </w:r>
    </w:p>
    <w:p w14:paraId="23E9B552" w14:textId="77777777" w:rsidR="00E42FDA" w:rsidRPr="00E42FDA" w:rsidRDefault="00E42FDA" w:rsidP="00E42FDA">
      <w:pPr>
        <w:pStyle w:val="Heading3"/>
        <w:rPr>
          <w:rFonts w:cs="Calibri Light"/>
          <w:lang w:val="bg-BG"/>
        </w:rPr>
      </w:pPr>
      <w:r w:rsidRPr="00E42FDA">
        <w:t>Examples</w:t>
      </w:r>
    </w:p>
    <w:tbl>
      <w:tblPr>
        <w:tblStyle w:val="TableGrid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E42FDA" w:rsidRPr="00E42FDA" w14:paraId="73BBC723" w14:textId="77777777" w:rsidTr="0040658E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DDD185" w14:textId="77777777" w:rsidR="00E42FDA" w:rsidRPr="00E42FDA" w:rsidRDefault="00E42FDA" w:rsidP="0040658E">
            <w:pPr>
              <w:pStyle w:val="Code"/>
              <w:spacing w:after="0"/>
              <w:jc w:val="center"/>
            </w:pPr>
            <w:r w:rsidRPr="00E42FDA">
              <w:t>Main.java</w:t>
            </w:r>
          </w:p>
        </w:tc>
      </w:tr>
      <w:tr w:rsidR="00E42FDA" w:rsidRPr="00E42FDA" w14:paraId="30BC050C" w14:textId="77777777" w:rsidTr="00F93F9F">
        <w:trPr>
          <w:trHeight w:val="2442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3722B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 w:hanging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</w:p>
          <w:p w14:paraId="1BCF9731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On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Animal Farm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3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George Orwell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</w:p>
          <w:p w14:paraId="05E7F5CA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hre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Documents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in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2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</w:p>
          <w:p w14:paraId="2ECD08B2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wo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Documents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in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93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Dorothy Sayer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Robert Eustac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</w:p>
          <w:p w14:paraId="0AD364FE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Book&gt; books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s.add(bookOne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s.add(bookTwo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s.add(bookThree); </w:t>
            </w:r>
          </w:p>
          <w:p w14:paraId="6AD60CF5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 w:hanging="45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381A6285" w14:textId="77777777" w:rsidR="00E42FDA" w:rsidRPr="00E42FDA" w:rsidRDefault="00E42FDA" w:rsidP="00E42FDA">
      <w:pPr>
        <w:pStyle w:val="Heading3"/>
        <w:rPr>
          <w:lang w:val="bg-BG"/>
        </w:rPr>
      </w:pPr>
      <w:r w:rsidRPr="00E42FDA">
        <w:lastRenderedPageBreak/>
        <w:t>Solution</w:t>
      </w:r>
    </w:p>
    <w:p w14:paraId="674254E4" w14:textId="77777777" w:rsidR="00E42FDA" w:rsidRPr="00E42FDA" w:rsidRDefault="00E42FDA" w:rsidP="00E42FDA">
      <w:pPr>
        <w:rPr>
          <w:lang w:val="bg-BG"/>
        </w:rPr>
      </w:pPr>
      <w:r w:rsidRPr="00E42FDA">
        <w:rPr>
          <w:noProof/>
          <w:lang w:val="bg-BG" w:eastAsia="bg-BG"/>
        </w:rPr>
        <w:drawing>
          <wp:inline distT="0" distB="0" distL="0" distR="0" wp14:anchorId="01BC4594" wp14:editId="4A03D45C">
            <wp:extent cx="4982017" cy="2238375"/>
            <wp:effectExtent l="19050" t="19050" r="2857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dagreq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4428" cy="2243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BFA117" w14:textId="77777777" w:rsidR="00E42FDA" w:rsidRPr="00E42FDA" w:rsidRDefault="00E42FDA" w:rsidP="00E42FD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E42FDA">
        <w:t>Library</w:t>
      </w:r>
    </w:p>
    <w:p w14:paraId="3093EFA2" w14:textId="09B5292F" w:rsidR="00E42FDA" w:rsidRPr="00E42FDA" w:rsidRDefault="00E42FDA" w:rsidP="00E42FDA">
      <w:pPr>
        <w:rPr>
          <w:lang w:val="bg-BG"/>
        </w:rPr>
      </w:pPr>
      <w:r w:rsidRPr="00E42FDA">
        <w:t xml:space="preserve">Create a class </w:t>
      </w:r>
      <w:r w:rsidRPr="00E42FDA">
        <w:rPr>
          <w:b/>
        </w:rPr>
        <w:t>Library</w:t>
      </w:r>
      <w:r w:rsidRPr="00E42FDA">
        <w:t xml:space="preserve"> from </w:t>
      </w:r>
      <w:r w:rsidR="0098758D">
        <w:t xml:space="preserve">the </w:t>
      </w:r>
      <w:r w:rsidRPr="00E42FDA">
        <w:rPr>
          <w:b/>
          <w:noProof/>
        </w:rPr>
        <w:t xml:space="preserve">UML </w:t>
      </w:r>
      <w:r w:rsidRPr="00E42FDA">
        <w:rPr>
          <w:b/>
        </w:rPr>
        <w:t>diagram</w:t>
      </w:r>
      <w:r w:rsidRPr="00E42FDA">
        <w:t xml:space="preserve"> below:</w:t>
      </w:r>
    </w:p>
    <w:tbl>
      <w:tblPr>
        <w:tblStyle w:val="TableGrid"/>
        <w:tblW w:w="0" w:type="auto"/>
        <w:tblInd w:w="436" w:type="dxa"/>
        <w:tblLayout w:type="fixed"/>
        <w:tblLook w:val="04A0" w:firstRow="1" w:lastRow="0" w:firstColumn="1" w:lastColumn="0" w:noHBand="0" w:noVBand="1"/>
      </w:tblPr>
      <w:tblGrid>
        <w:gridCol w:w="236"/>
        <w:gridCol w:w="2589"/>
      </w:tblGrid>
      <w:tr w:rsidR="00E42FDA" w:rsidRPr="00E42FDA" w14:paraId="0661F19A" w14:textId="77777777" w:rsidTr="0040658E">
        <w:trPr>
          <w:trHeight w:val="20"/>
        </w:trPr>
        <w:tc>
          <w:tcPr>
            <w:tcW w:w="282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65CF27E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val="bg-BG" w:eastAsia="bg-BG"/>
              </w:rPr>
            </w:pPr>
            <w:r w:rsidRPr="00E42FDA">
              <w:rPr>
                <w:b/>
                <w:noProof/>
                <w:lang w:eastAsia="bg-BG"/>
              </w:rPr>
              <w:t>&lt;&lt;Iterable&lt;Book&gt;&gt;&gt;</w:t>
            </w:r>
          </w:p>
          <w:p w14:paraId="26CFA10B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Library</w:t>
            </w:r>
          </w:p>
        </w:tc>
      </w:tr>
      <w:tr w:rsidR="00E42FDA" w:rsidRPr="00E42FDA" w14:paraId="01495D72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767E42C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4D6034C" w14:textId="77777777" w:rsidR="00E42FDA" w:rsidRPr="00E42FDA" w:rsidRDefault="00E42FDA" w:rsidP="0040658E">
            <w:pPr>
              <w:spacing w:after="0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books: Book[]</w:t>
            </w:r>
          </w:p>
        </w:tc>
      </w:tr>
      <w:tr w:rsidR="00E42FDA" w:rsidRPr="00E42FDA" w14:paraId="31245DCB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769281ED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D8F650C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iterator(): Iterator&lt;Book&gt;</w:t>
            </w:r>
          </w:p>
        </w:tc>
      </w:tr>
    </w:tbl>
    <w:p w14:paraId="5B2F05E4" w14:textId="05F9A8E0" w:rsidR="00E42FDA" w:rsidRPr="00E42FDA" w:rsidRDefault="00E42FDA" w:rsidP="00E42FDA">
      <w:pPr>
        <w:spacing w:before="240"/>
        <w:rPr>
          <w:lang w:val="bg-BG"/>
        </w:rPr>
      </w:pPr>
      <w:r w:rsidRPr="00E42FDA">
        <w:t xml:space="preserve">Create a </w:t>
      </w:r>
      <w:r w:rsidRPr="00E42FDA">
        <w:rPr>
          <w:b/>
        </w:rPr>
        <w:t>nested class</w:t>
      </w:r>
      <w:r w:rsidRPr="00E42FDA">
        <w:t xml:space="preserve"> </w:t>
      </w:r>
      <w:r w:rsidRPr="00E42FDA">
        <w:rPr>
          <w:b/>
          <w:noProof/>
        </w:rPr>
        <w:t>LibIterator</w:t>
      </w:r>
      <w:r w:rsidRPr="00E42FDA">
        <w:rPr>
          <w:noProof/>
        </w:rPr>
        <w:t xml:space="preserve"> </w:t>
      </w:r>
      <w:r w:rsidRPr="00E42FDA">
        <w:t xml:space="preserve">from </w:t>
      </w:r>
      <w:r w:rsidR="0098758D">
        <w:t xml:space="preserve">the </w:t>
      </w:r>
      <w:r w:rsidRPr="00E42FDA">
        <w:rPr>
          <w:b/>
          <w:noProof/>
        </w:rPr>
        <w:t xml:space="preserve">UML </w:t>
      </w:r>
      <w:r w:rsidRPr="00E42FDA">
        <w:rPr>
          <w:b/>
        </w:rPr>
        <w:t>diagram</w:t>
      </w:r>
      <w:r w:rsidRPr="00E42FDA">
        <w:t xml:space="preserve"> below:</w:t>
      </w:r>
    </w:p>
    <w:tbl>
      <w:tblPr>
        <w:tblStyle w:val="TableGrid"/>
        <w:tblW w:w="0" w:type="auto"/>
        <w:tblInd w:w="406" w:type="dxa"/>
        <w:tblLayout w:type="fixed"/>
        <w:tblLook w:val="04A0" w:firstRow="1" w:lastRow="0" w:firstColumn="1" w:lastColumn="0" w:noHBand="0" w:noVBand="1"/>
      </w:tblPr>
      <w:tblGrid>
        <w:gridCol w:w="236"/>
        <w:gridCol w:w="2589"/>
      </w:tblGrid>
      <w:tr w:rsidR="00E42FDA" w:rsidRPr="00E42FDA" w14:paraId="708B5D02" w14:textId="77777777" w:rsidTr="0040658E">
        <w:trPr>
          <w:trHeight w:val="20"/>
        </w:trPr>
        <w:tc>
          <w:tcPr>
            <w:tcW w:w="282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601F12B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val="bg-BG" w:eastAsia="bg-BG"/>
              </w:rPr>
            </w:pPr>
            <w:r w:rsidRPr="00E42FDA">
              <w:rPr>
                <w:b/>
                <w:noProof/>
                <w:lang w:eastAsia="bg-BG"/>
              </w:rPr>
              <w:t>&lt;&lt;Iterator&lt;Book&gt;&gt;&gt;</w:t>
            </w:r>
          </w:p>
          <w:p w14:paraId="038DC356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LibIterator</w:t>
            </w:r>
          </w:p>
        </w:tc>
      </w:tr>
      <w:tr w:rsidR="00E42FDA" w:rsidRPr="00E42FDA" w14:paraId="25CF22D9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2D7BFA5B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8404CCE" w14:textId="77777777" w:rsidR="00E42FDA" w:rsidRPr="00E42FDA" w:rsidRDefault="00E42FDA" w:rsidP="0040658E">
            <w:pPr>
              <w:spacing w:after="0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counter: int</w:t>
            </w:r>
          </w:p>
        </w:tc>
      </w:tr>
      <w:tr w:rsidR="00E42FDA" w:rsidRPr="00E42FDA" w14:paraId="62BBB423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1678B88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04BB06B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hasNext(): boolean</w:t>
            </w:r>
          </w:p>
        </w:tc>
      </w:tr>
      <w:tr w:rsidR="00E42FDA" w:rsidRPr="00E42FDA" w14:paraId="72D8B66C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55FA968E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96E9863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next(): Book</w:t>
            </w:r>
          </w:p>
        </w:tc>
      </w:tr>
    </w:tbl>
    <w:p w14:paraId="7EDB50BB" w14:textId="77777777" w:rsidR="00E42FDA" w:rsidRPr="00E42FDA" w:rsidRDefault="00E42FDA" w:rsidP="00E42FDA">
      <w:pPr>
        <w:pStyle w:val="Heading3"/>
        <w:tabs>
          <w:tab w:val="left" w:pos="2250"/>
        </w:tabs>
        <w:rPr>
          <w:lang w:val="bg-BG"/>
        </w:rPr>
      </w:pPr>
      <w:r w:rsidRPr="00E42FDA">
        <w:t>Examples</w:t>
      </w:r>
    </w:p>
    <w:tbl>
      <w:tblPr>
        <w:tblStyle w:val="TableGrid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E42FDA" w:rsidRPr="00E42FDA" w14:paraId="42DD1CF2" w14:textId="77777777" w:rsidTr="0040658E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B50DBF" w14:textId="77777777" w:rsidR="00E42FDA" w:rsidRPr="00E42FDA" w:rsidRDefault="00E42FDA" w:rsidP="0040658E">
            <w:pPr>
              <w:pStyle w:val="Code"/>
              <w:spacing w:after="0"/>
              <w:jc w:val="center"/>
            </w:pPr>
            <w:r w:rsidRPr="00E42FDA">
              <w:t>Main.java</w:t>
            </w:r>
          </w:p>
        </w:tc>
      </w:tr>
      <w:tr w:rsidR="00E42FDA" w:rsidRPr="00E42FDA" w14:paraId="2FF0B942" w14:textId="77777777" w:rsidTr="0040658E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C5179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6" w:right="-1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On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Animal Farm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3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George Orwell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</w:p>
          <w:p w14:paraId="68BE5576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276" w:right="-15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hre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Documents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in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2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wo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Documents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in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93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Dorothy Sayer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Robert Eustac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brary library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Library&lt;&gt;(bookOne, bookTwo, boоkThree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Book book: library) {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ab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E42FDA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book.getTitle()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  <w:p w14:paraId="68E18D25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276" w:right="-150" w:hanging="276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40FFD345" w14:textId="77777777" w:rsidR="00E42FDA" w:rsidRPr="00E42FDA" w:rsidRDefault="00E42FDA" w:rsidP="00E42FDA">
      <w:pPr>
        <w:pStyle w:val="Heading3"/>
        <w:rPr>
          <w:lang w:val="bg-BG"/>
        </w:rPr>
      </w:pPr>
      <w:r w:rsidRPr="00E42FDA">
        <w:lastRenderedPageBreak/>
        <w:t>Solution</w:t>
      </w:r>
    </w:p>
    <w:p w14:paraId="3A315C01" w14:textId="4805FB98" w:rsidR="00E42FDA" w:rsidRPr="00E42FDA" w:rsidRDefault="00E42FDA" w:rsidP="00E42FDA">
      <w:pPr>
        <w:rPr>
          <w:lang w:val="bg-BG"/>
        </w:rPr>
      </w:pPr>
      <w:r w:rsidRPr="00E42FDA">
        <w:rPr>
          <w:noProof/>
          <w:lang w:val="bg-BG" w:eastAsia="bg-BG"/>
        </w:rPr>
        <w:drawing>
          <wp:inline distT="0" distB="0" distL="0" distR="0" wp14:anchorId="78DCFDDC" wp14:editId="5103EA90">
            <wp:extent cx="5552237" cy="2948029"/>
            <wp:effectExtent l="19050" t="19050" r="10795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dagreq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245" cy="29512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A35C52" w14:textId="77777777" w:rsidR="00E42FDA" w:rsidRPr="00E42FDA" w:rsidRDefault="00E42FDA" w:rsidP="00E42FDA">
      <w:pPr>
        <w:pStyle w:val="Heading2"/>
        <w:numPr>
          <w:ilvl w:val="0"/>
          <w:numId w:val="40"/>
        </w:numPr>
        <w:rPr>
          <w:lang w:val="bg-BG"/>
        </w:rPr>
      </w:pPr>
      <w:r w:rsidRPr="00E42FDA">
        <w:t>Comparable Book</w:t>
      </w:r>
    </w:p>
    <w:p w14:paraId="201973FB" w14:textId="2D57845D" w:rsidR="00E42FDA" w:rsidRPr="00E42FDA" w:rsidRDefault="00E42FDA" w:rsidP="00E42FDA">
      <w:pPr>
        <w:rPr>
          <w:lang w:val="bg-BG"/>
        </w:rPr>
      </w:pPr>
      <w:r w:rsidRPr="00E42FDA">
        <w:t xml:space="preserve">Expand Book by implementing </w:t>
      </w:r>
      <w:r w:rsidRPr="00E42FDA">
        <w:rPr>
          <w:b/>
          <w:bCs/>
        </w:rPr>
        <w:t>Comparable&lt;Book&gt;</w:t>
      </w:r>
      <w:r w:rsidR="002B69CD">
        <w:rPr>
          <w:b/>
          <w:bCs/>
        </w:rPr>
        <w:t>.</w:t>
      </w:r>
    </w:p>
    <w:p w14:paraId="0B8334E3" w14:textId="7E0C55C1" w:rsidR="00E42FDA" w:rsidRPr="00E42FDA" w:rsidRDefault="00CF6530" w:rsidP="00E42FDA">
      <w:pPr>
        <w:rPr>
          <w:lang w:val="bg-BG"/>
        </w:rPr>
      </w:pPr>
      <w:r>
        <w:t>The b</w:t>
      </w:r>
      <w:r w:rsidR="00E42FDA" w:rsidRPr="00E42FDA">
        <w:t>ook ha</w:t>
      </w:r>
      <w:r>
        <w:t>s</w:t>
      </w:r>
      <w:r w:rsidR="00E42FDA" w:rsidRPr="00E42FDA">
        <w:t xml:space="preserve"> to be </w:t>
      </w:r>
      <w:r w:rsidR="00E42FDA" w:rsidRPr="00E42FDA">
        <w:rPr>
          <w:b/>
          <w:bCs/>
        </w:rPr>
        <w:t>compared by title</w:t>
      </w:r>
      <w:r w:rsidR="00E42FDA" w:rsidRPr="00E42FDA">
        <w:t xml:space="preserve">. When </w:t>
      </w:r>
      <w:r>
        <w:t xml:space="preserve">the </w:t>
      </w:r>
      <w:r w:rsidR="00E42FDA" w:rsidRPr="00E42FDA">
        <w:t xml:space="preserve">title is equal, </w:t>
      </w:r>
      <w:r w:rsidR="00E42FDA" w:rsidRPr="00E42FDA">
        <w:rPr>
          <w:b/>
          <w:bCs/>
        </w:rPr>
        <w:t>compare</w:t>
      </w:r>
      <w:r w:rsidR="00E42FDA" w:rsidRPr="00E42FDA">
        <w:t xml:space="preserve"> them by </w:t>
      </w:r>
      <w:r w:rsidR="00E42FDA" w:rsidRPr="00E42FDA">
        <w:rPr>
          <w:b/>
          <w:bCs/>
        </w:rPr>
        <w:t>year.</w:t>
      </w:r>
    </w:p>
    <w:p w14:paraId="43908DA1" w14:textId="77777777" w:rsidR="00E42FDA" w:rsidRPr="00E42FDA" w:rsidRDefault="00E42FDA" w:rsidP="00E42FDA">
      <w:pPr>
        <w:rPr>
          <w:noProof/>
          <w:lang w:val="bg-BG" w:eastAsia="bg-BG"/>
        </w:rPr>
      </w:pPr>
      <w:r w:rsidRPr="00E42FDA">
        <w:rPr>
          <w:noProof/>
          <w:lang w:eastAsia="bg-BG"/>
        </w:rPr>
        <w:t xml:space="preserve">Expand </w:t>
      </w:r>
      <w:r w:rsidRPr="00E42FDA">
        <w:rPr>
          <w:b/>
          <w:noProof/>
          <w:lang w:eastAsia="bg-BG"/>
        </w:rPr>
        <w:t>Book</w:t>
      </w:r>
      <w:r w:rsidRPr="00E42FDA">
        <w:rPr>
          <w:noProof/>
          <w:lang w:eastAsia="bg-BG"/>
        </w:rPr>
        <w:t xml:space="preserve"> from </w:t>
      </w:r>
      <w:r w:rsidRPr="00E42FDA">
        <w:rPr>
          <w:b/>
          <w:noProof/>
          <w:lang w:eastAsia="bg-BG"/>
        </w:rPr>
        <w:t>UML diagram</w:t>
      </w:r>
      <w:r w:rsidRPr="00E42FDA">
        <w:rPr>
          <w:noProof/>
          <w:lang w:eastAsia="bg-BG"/>
        </w:rPr>
        <w:t xml:space="preserve"> below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36"/>
        <w:gridCol w:w="2589"/>
      </w:tblGrid>
      <w:tr w:rsidR="00E42FDA" w:rsidRPr="00E42FDA" w14:paraId="7F87B893" w14:textId="77777777" w:rsidTr="0040658E">
        <w:trPr>
          <w:trHeight w:val="20"/>
        </w:trPr>
        <w:tc>
          <w:tcPr>
            <w:tcW w:w="282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1B9636ED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val="bg-BG" w:eastAsia="bg-BG"/>
              </w:rPr>
            </w:pPr>
            <w:r w:rsidRPr="00E42FDA">
              <w:rPr>
                <w:b/>
                <w:noProof/>
                <w:lang w:eastAsia="bg-BG"/>
              </w:rPr>
              <w:t>&lt;&lt;Comparable&lt;Book&gt;&gt;&gt;</w:t>
            </w:r>
          </w:p>
          <w:p w14:paraId="6CC5E8FA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Book</w:t>
            </w:r>
          </w:p>
        </w:tc>
      </w:tr>
      <w:tr w:rsidR="00E42FDA" w:rsidRPr="00E42FDA" w14:paraId="6DA8FF0A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4C0E60D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74643EF" w14:textId="77777777" w:rsidR="00E42FDA" w:rsidRPr="00E42FDA" w:rsidRDefault="00E42FDA" w:rsidP="0040658E">
            <w:pPr>
              <w:spacing w:after="0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title: String</w:t>
            </w:r>
          </w:p>
        </w:tc>
      </w:tr>
      <w:tr w:rsidR="00E42FDA" w:rsidRPr="00E42FDA" w14:paraId="6778FCB1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74D0CF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1F6E34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year: int</w:t>
            </w:r>
          </w:p>
        </w:tc>
      </w:tr>
      <w:tr w:rsidR="00E42FDA" w:rsidRPr="00E42FDA" w14:paraId="3ACAE3D0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27830877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8E881DD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 xml:space="preserve">authors: List&lt;String&gt; </w:t>
            </w:r>
          </w:p>
        </w:tc>
      </w:tr>
      <w:tr w:rsidR="00E42FDA" w:rsidRPr="00E42FDA" w14:paraId="2271CCF8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49264F4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F37959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Title(String)</w:t>
            </w:r>
          </w:p>
        </w:tc>
      </w:tr>
      <w:tr w:rsidR="00E42FDA" w:rsidRPr="00E42FDA" w14:paraId="2C4EF6A6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2D1122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9B1FD4B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Year(String)</w:t>
            </w:r>
          </w:p>
        </w:tc>
      </w:tr>
      <w:tr w:rsidR="00E42FDA" w:rsidRPr="00E42FDA" w14:paraId="24CCEF11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C5904F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E203639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Authors(String…)</w:t>
            </w:r>
          </w:p>
        </w:tc>
      </w:tr>
      <w:tr w:rsidR="00E42FDA" w:rsidRPr="00E42FDA" w14:paraId="080E339E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4FC2827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89D5D39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Title(): String</w:t>
            </w:r>
          </w:p>
        </w:tc>
      </w:tr>
      <w:tr w:rsidR="00E42FDA" w:rsidRPr="00E42FDA" w14:paraId="3792DFC2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3DEFB0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C522CF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Year(): int</w:t>
            </w:r>
          </w:p>
        </w:tc>
      </w:tr>
      <w:tr w:rsidR="00E42FDA" w:rsidRPr="00E42FDA" w14:paraId="2584076E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89EF6E3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5721B0A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Authors(): List&lt;String&gt;</w:t>
            </w:r>
          </w:p>
        </w:tc>
      </w:tr>
      <w:tr w:rsidR="00E42FDA" w:rsidRPr="00E42FDA" w14:paraId="2AA5648C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551DD4A9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4743F18" w14:textId="77777777" w:rsidR="00E42FDA" w:rsidRPr="00E42FDA" w:rsidRDefault="00E42FDA" w:rsidP="0040658E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compareTo(Book): int</w:t>
            </w:r>
          </w:p>
        </w:tc>
      </w:tr>
    </w:tbl>
    <w:p w14:paraId="260F06D5" w14:textId="68B90FE6" w:rsidR="00E42FDA" w:rsidRPr="00E42FDA" w:rsidRDefault="00E42FDA" w:rsidP="00E42FDA">
      <w:pPr>
        <w:spacing w:before="120" w:after="0"/>
        <w:rPr>
          <w:lang w:val="bg-BG"/>
        </w:rPr>
      </w:pPr>
      <w:r w:rsidRPr="00E42FDA">
        <w:t xml:space="preserve">You can use only </w:t>
      </w:r>
      <w:r w:rsidRPr="00E42FDA">
        <w:rPr>
          <w:b/>
        </w:rPr>
        <w:t>one constructor</w:t>
      </w:r>
      <w:r w:rsidRPr="00E42FDA">
        <w:t xml:space="preserve">. There </w:t>
      </w:r>
      <w:r w:rsidRPr="00E42FDA">
        <w:rPr>
          <w:b/>
          <w:bCs/>
        </w:rPr>
        <w:t>can be no authors</w:t>
      </w:r>
      <w:r w:rsidRPr="00E42FDA">
        <w:t xml:space="preserve">, </w:t>
      </w:r>
      <w:r w:rsidRPr="00E42FDA">
        <w:rPr>
          <w:b/>
          <w:bCs/>
        </w:rPr>
        <w:t>one author</w:t>
      </w:r>
      <w:r w:rsidR="00CF6530">
        <w:rPr>
          <w:b/>
          <w:bCs/>
        </w:rPr>
        <w:t>,</w:t>
      </w:r>
      <w:r w:rsidRPr="00E42FDA">
        <w:t xml:space="preserve"> or </w:t>
      </w:r>
      <w:r w:rsidRPr="00E42FDA">
        <w:rPr>
          <w:b/>
          <w:bCs/>
        </w:rPr>
        <w:t>many authors</w:t>
      </w:r>
      <w:r w:rsidRPr="00E42FDA">
        <w:t xml:space="preserve">. </w:t>
      </w:r>
    </w:p>
    <w:p w14:paraId="2985E728" w14:textId="77777777" w:rsidR="00E42FDA" w:rsidRPr="00E42FDA" w:rsidRDefault="00E42FDA" w:rsidP="00E42FDA">
      <w:pPr>
        <w:spacing w:before="0" w:after="200"/>
        <w:rPr>
          <w:lang w:val="bg-BG"/>
        </w:rPr>
      </w:pPr>
      <w:r w:rsidRPr="00E42FDA">
        <w:rPr>
          <w:lang w:val="bg-BG"/>
        </w:rPr>
        <w:br w:type="page"/>
      </w:r>
    </w:p>
    <w:p w14:paraId="1101B1D7" w14:textId="77777777" w:rsidR="00E42FDA" w:rsidRPr="00E42FDA" w:rsidRDefault="00E42FDA" w:rsidP="00E42FDA">
      <w:pPr>
        <w:pStyle w:val="Heading3"/>
        <w:rPr>
          <w:lang w:val="bg-BG"/>
        </w:rPr>
      </w:pPr>
      <w:r w:rsidRPr="00E42FDA">
        <w:lastRenderedPageBreak/>
        <w:t>Examples</w:t>
      </w:r>
    </w:p>
    <w:tbl>
      <w:tblPr>
        <w:tblStyle w:val="TableGrid"/>
        <w:tblW w:w="11070" w:type="dxa"/>
        <w:tblInd w:w="-1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1070"/>
      </w:tblGrid>
      <w:tr w:rsidR="00E42FDA" w:rsidRPr="00E42FDA" w14:paraId="4FF84B0C" w14:textId="77777777" w:rsidTr="0040658E">
        <w:tc>
          <w:tcPr>
            <w:tcW w:w="1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104373" w14:textId="77777777" w:rsidR="00E42FDA" w:rsidRPr="00E42FDA" w:rsidRDefault="00E42FDA" w:rsidP="0040658E">
            <w:pPr>
              <w:pStyle w:val="Code"/>
              <w:spacing w:after="0"/>
              <w:jc w:val="center"/>
            </w:pPr>
            <w:r w:rsidRPr="00E42FDA">
              <w:t>Main.java</w:t>
            </w:r>
          </w:p>
        </w:tc>
      </w:tr>
      <w:tr w:rsidR="00E42FDA" w:rsidRPr="00E42FDA" w14:paraId="23906FD9" w14:textId="77777777" w:rsidTr="0040658E">
        <w:tc>
          <w:tcPr>
            <w:tcW w:w="1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3F503" w14:textId="77777777" w:rsidR="00E42FDA" w:rsidRPr="00E42FDA" w:rsidRDefault="00E42FDA" w:rsidP="0040658E">
            <w:pPr>
              <w:shd w:val="clear" w:color="auto" w:fill="FFFFFF"/>
              <w:tabs>
                <w:tab w:val="left" w:pos="276"/>
                <w:tab w:val="left" w:pos="652"/>
                <w:tab w:val="left" w:pos="916"/>
                <w:tab w:val="left" w:pos="145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276" w:hanging="27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On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Animal Farm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3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George Orwell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hre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 Documents in the 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2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wo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 Documents in the 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93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Dorothy Sayer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Robert Eustac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f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(bookOne.compareTo(bookTwo) &gt;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 {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tab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E42FDA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String.</w:t>
            </w:r>
            <w:r w:rsidRPr="00E42FDA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forma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%s is before %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 bookOne, bookTwo)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}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else if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(bookOne.compareTo(bookTwo) &lt;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 {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tab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E42FDA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String.</w:t>
            </w:r>
            <w:r w:rsidRPr="00E42FDA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forma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%s is before %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 bookTwo, bookOne)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}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else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{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tab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E42FDA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Book are equal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  <w:p w14:paraId="2CBB2BEA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546" w:hanging="54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771FA860" w14:textId="77777777" w:rsidR="00E42FDA" w:rsidRPr="00E42FDA" w:rsidRDefault="00E42FDA" w:rsidP="00E42FDA">
      <w:pPr>
        <w:pStyle w:val="Heading2"/>
        <w:numPr>
          <w:ilvl w:val="0"/>
          <w:numId w:val="40"/>
        </w:numPr>
        <w:rPr>
          <w:lang w:val="bg-BG"/>
        </w:rPr>
      </w:pPr>
      <w:r w:rsidRPr="00E42FDA">
        <w:t>Book Comparator</w:t>
      </w:r>
    </w:p>
    <w:p w14:paraId="148B7532" w14:textId="38AC4B03" w:rsidR="00E42FDA" w:rsidRPr="00E42FDA" w:rsidRDefault="00E42FDA" w:rsidP="00E42FDA">
      <w:pPr>
        <w:rPr>
          <w:lang w:val="bg-BG"/>
        </w:rPr>
      </w:pPr>
      <w:r w:rsidRPr="00E42FDA">
        <w:t xml:space="preserve">Create a class </w:t>
      </w:r>
      <w:r w:rsidRPr="00E42FDA">
        <w:rPr>
          <w:b/>
          <w:noProof/>
        </w:rPr>
        <w:t>BookComparator</w:t>
      </w:r>
      <w:r w:rsidRPr="00E42FDA">
        <w:rPr>
          <w:noProof/>
        </w:rPr>
        <w:t xml:space="preserve"> </w:t>
      </w:r>
      <w:r w:rsidRPr="00E42FDA">
        <w:t xml:space="preserve">from </w:t>
      </w:r>
      <w:r w:rsidR="0098758D">
        <w:t xml:space="preserve">the </w:t>
      </w:r>
      <w:r w:rsidRPr="00E42FDA">
        <w:rPr>
          <w:b/>
          <w:noProof/>
        </w:rPr>
        <w:t xml:space="preserve">UML </w:t>
      </w:r>
      <w:r w:rsidRPr="00E42FDA">
        <w:rPr>
          <w:b/>
        </w:rPr>
        <w:t>diagram</w:t>
      </w:r>
      <w:r w:rsidRPr="00E42FDA">
        <w:t xml:space="preserve"> below: </w:t>
      </w:r>
    </w:p>
    <w:tbl>
      <w:tblPr>
        <w:tblStyle w:val="TableGrid"/>
        <w:tblW w:w="0" w:type="auto"/>
        <w:tblInd w:w="451" w:type="dxa"/>
        <w:tblLayout w:type="fixed"/>
        <w:tblLook w:val="04A0" w:firstRow="1" w:lastRow="0" w:firstColumn="1" w:lastColumn="0" w:noHBand="0" w:noVBand="1"/>
      </w:tblPr>
      <w:tblGrid>
        <w:gridCol w:w="236"/>
        <w:gridCol w:w="2733"/>
      </w:tblGrid>
      <w:tr w:rsidR="00E42FDA" w:rsidRPr="00E42FDA" w14:paraId="73D51225" w14:textId="77777777" w:rsidTr="00CF6530">
        <w:trPr>
          <w:trHeight w:val="20"/>
        </w:trPr>
        <w:tc>
          <w:tcPr>
            <w:tcW w:w="29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451BBEA1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val="bg-BG" w:eastAsia="bg-BG"/>
              </w:rPr>
            </w:pPr>
            <w:r w:rsidRPr="00E42FDA">
              <w:rPr>
                <w:b/>
                <w:noProof/>
                <w:lang w:eastAsia="bg-BG"/>
              </w:rPr>
              <w:t>&lt;&lt;Comparator&lt;Book&gt;&gt;&gt;</w:t>
            </w:r>
          </w:p>
          <w:p w14:paraId="546CFA8F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BookComparator</w:t>
            </w:r>
          </w:p>
        </w:tc>
      </w:tr>
      <w:tr w:rsidR="00E42FDA" w:rsidRPr="00E42FDA" w14:paraId="7E9297DC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5025F93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73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BD7BDA0" w14:textId="77777777" w:rsidR="00E42FDA" w:rsidRPr="00E42FDA" w:rsidRDefault="00E42FDA" w:rsidP="0040658E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compare(Book, Book): int</w:t>
            </w:r>
          </w:p>
        </w:tc>
      </w:tr>
    </w:tbl>
    <w:p w14:paraId="58D8D2F9" w14:textId="68AC4910" w:rsidR="00E42FDA" w:rsidRPr="00E42FDA" w:rsidRDefault="00E42FDA" w:rsidP="00E42FDA">
      <w:pPr>
        <w:spacing w:before="120" w:after="0"/>
        <w:rPr>
          <w:lang w:val="bg-BG"/>
        </w:rPr>
      </w:pPr>
      <w:r w:rsidRPr="00E42FDA">
        <w:rPr>
          <w:b/>
          <w:noProof/>
        </w:rPr>
        <w:t>BookComparator</w:t>
      </w:r>
      <w:r w:rsidRPr="00E42FDA">
        <w:rPr>
          <w:noProof/>
        </w:rPr>
        <w:t xml:space="preserve"> </w:t>
      </w:r>
      <w:r w:rsidRPr="00E42FDA">
        <w:t>ha</w:t>
      </w:r>
      <w:r w:rsidR="00CF6530">
        <w:t>s</w:t>
      </w:r>
      <w:r w:rsidRPr="00E42FDA">
        <w:t xml:space="preserve"> to </w:t>
      </w:r>
      <w:r w:rsidRPr="00E42FDA">
        <w:rPr>
          <w:b/>
        </w:rPr>
        <w:t>compare</w:t>
      </w:r>
      <w:r w:rsidRPr="00E42FDA">
        <w:t xml:space="preserve"> two books by:</w:t>
      </w:r>
    </w:p>
    <w:p w14:paraId="112284A2" w14:textId="4304C24A" w:rsidR="00E42FDA" w:rsidRPr="00E42FDA" w:rsidRDefault="00E42FDA" w:rsidP="00E42FDA">
      <w:pPr>
        <w:pStyle w:val="ListParagraph"/>
        <w:numPr>
          <w:ilvl w:val="0"/>
          <w:numId w:val="41"/>
        </w:numPr>
        <w:spacing w:before="0"/>
        <w:rPr>
          <w:lang w:val="bg-BG"/>
        </w:rPr>
      </w:pPr>
      <w:r w:rsidRPr="00E42FDA">
        <w:t>Book title</w:t>
      </w:r>
      <w:r w:rsidR="00CF6530">
        <w:t>.</w:t>
      </w:r>
    </w:p>
    <w:p w14:paraId="7446FD16" w14:textId="5085D503" w:rsidR="00E42FDA" w:rsidRPr="00E42FDA" w:rsidRDefault="00E42FDA" w:rsidP="00E42FDA">
      <w:pPr>
        <w:pStyle w:val="ListParagraph"/>
        <w:numPr>
          <w:ilvl w:val="0"/>
          <w:numId w:val="41"/>
        </w:numPr>
        <w:spacing w:before="0"/>
        <w:rPr>
          <w:lang w:val="bg-BG"/>
        </w:rPr>
      </w:pPr>
      <w:r w:rsidRPr="00E42FDA">
        <w:t>Year of publishing a book</w:t>
      </w:r>
      <w:r w:rsidR="00CF6530">
        <w:t>.</w:t>
      </w:r>
    </w:p>
    <w:p w14:paraId="626824B5" w14:textId="77777777" w:rsidR="00E42FDA" w:rsidRPr="00E42FDA" w:rsidRDefault="00E42FDA" w:rsidP="00E42FDA">
      <w:pPr>
        <w:pStyle w:val="Heading3"/>
        <w:rPr>
          <w:lang w:val="bg-BG"/>
        </w:rPr>
      </w:pPr>
      <w:r w:rsidRPr="00E42FDA">
        <w:t>Examples</w:t>
      </w:r>
    </w:p>
    <w:tbl>
      <w:tblPr>
        <w:tblStyle w:val="TableGrid"/>
        <w:tblW w:w="10980" w:type="dxa"/>
        <w:tblInd w:w="-1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980"/>
      </w:tblGrid>
      <w:tr w:rsidR="00E42FDA" w:rsidRPr="00E42FDA" w14:paraId="6EBA1B0E" w14:textId="77777777" w:rsidTr="0040658E">
        <w:tc>
          <w:tcPr>
            <w:tcW w:w="10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552D5D" w14:textId="77777777" w:rsidR="00E42FDA" w:rsidRPr="00E42FDA" w:rsidRDefault="00E42FDA" w:rsidP="0040658E">
            <w:pPr>
              <w:pStyle w:val="Code"/>
              <w:spacing w:after="0"/>
              <w:jc w:val="center"/>
            </w:pPr>
            <w:r w:rsidRPr="00E42FDA">
              <w:t>Main.java</w:t>
            </w:r>
          </w:p>
        </w:tc>
      </w:tr>
      <w:tr w:rsidR="00E42FDA" w:rsidRPr="00E42FDA" w14:paraId="27A42431" w14:textId="77777777" w:rsidTr="0040658E">
        <w:tc>
          <w:tcPr>
            <w:tcW w:w="10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CD2DB" w14:textId="77777777" w:rsidR="00E42FDA" w:rsidRPr="00E42FDA" w:rsidRDefault="00E42FDA" w:rsidP="0040658E">
            <w:pPr>
              <w:pStyle w:val="HTMLPreformatted"/>
              <w:shd w:val="clear" w:color="auto" w:fill="FFFFFF"/>
              <w:ind w:left="274" w:hanging="270"/>
              <w:rPr>
                <w:rFonts w:ascii="Consolas" w:hAnsi="Consolas"/>
                <w:color w:val="000000"/>
                <w:lang w:val="bg-BG" w:eastAsia="bg-BG"/>
              </w:rPr>
            </w:pP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public static void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main(String[] args) {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Book bookOne = 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(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Animal Farm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noProof/>
                <w:color w:val="0000FF"/>
                <w:lang w:val="en-US" w:eastAsia="bg-BG"/>
              </w:rPr>
              <w:t>2003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George Orwell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Book bookThree = 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(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The Documents in the Case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noProof/>
                <w:color w:val="0000FF"/>
                <w:lang w:val="en-US" w:eastAsia="bg-BG"/>
              </w:rPr>
              <w:t>2002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Book bookTwo = 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(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The Documents in the Case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noProof/>
                <w:color w:val="0000FF"/>
                <w:lang w:val="en-US" w:eastAsia="bg-BG"/>
              </w:rPr>
              <w:t>1930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Dorothy Sayers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Robert Eustace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shd w:val="clear" w:color="auto" w:fill="E4E4FF"/>
                <w:lang w:val="en-US" w:eastAsia="bg-BG"/>
              </w:rPr>
              <w:t>List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&lt;Book&gt; books = 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ArrayList&lt;&gt;(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s.add(bookOne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s.add(bookTwo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s.add(bookThree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s.sort(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Comparator()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for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(Book : books) {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tab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System.</w:t>
            </w:r>
            <w:r w:rsidRPr="00E42FDA">
              <w:rPr>
                <w:rFonts w:ascii="Consolas" w:hAnsi="Consolas"/>
                <w:b/>
                <w:bCs/>
                <w:i/>
                <w:iCs/>
                <w:noProof/>
                <w:color w:val="660E7A"/>
                <w:lang w:val="en-US" w:eastAsia="bg-BG"/>
              </w:rPr>
              <w:t>out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.println(book.getTitle() + book.getYear()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}</w:t>
            </w:r>
          </w:p>
          <w:p w14:paraId="2522159E" w14:textId="77777777" w:rsidR="00E42FDA" w:rsidRPr="00E42FDA" w:rsidRDefault="00E42FDA" w:rsidP="0040658E">
            <w:pPr>
              <w:pStyle w:val="HTMLPreformatted"/>
              <w:shd w:val="clear" w:color="auto" w:fill="FFFFFF"/>
              <w:ind w:left="274" w:hanging="270"/>
              <w:rPr>
                <w:rFonts w:ascii="Consolas" w:hAnsi="Consolas"/>
                <w:noProof/>
                <w:color w:val="000000"/>
                <w:lang w:val="en-US" w:eastAsia="bg-BG"/>
              </w:rPr>
            </w:pP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}</w:t>
            </w:r>
          </w:p>
        </w:tc>
      </w:tr>
    </w:tbl>
    <w:p w14:paraId="592EBD29" w14:textId="75A78888" w:rsidR="00640502" w:rsidRPr="00E42FDA" w:rsidRDefault="00640502" w:rsidP="00E42FDA">
      <w:pPr>
        <w:rPr>
          <w:lang w:val="bg-BG"/>
        </w:rPr>
      </w:pPr>
    </w:p>
    <w:sectPr w:rsidR="00640502" w:rsidRPr="00E42FD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DDFA57" w14:textId="77777777" w:rsidR="00865CB4" w:rsidRDefault="00865CB4" w:rsidP="008068A2">
      <w:pPr>
        <w:spacing w:after="0" w:line="240" w:lineRule="auto"/>
      </w:pPr>
      <w:r>
        <w:separator/>
      </w:r>
    </w:p>
  </w:endnote>
  <w:endnote w:type="continuationSeparator" w:id="0">
    <w:p w14:paraId="464713CC" w14:textId="77777777" w:rsidR="00865CB4" w:rsidRDefault="00865CB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30D2427D" w:rsidR="004E4C1E" w:rsidRPr="00F22BEB" w:rsidRDefault="00F22BEB" w:rsidP="00F22BEB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2E46F73" wp14:editId="40947CC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E2205D8" w14:textId="77777777" w:rsidR="00F22BEB" w:rsidRPr="002C539D" w:rsidRDefault="00F22BEB" w:rsidP="00F22BE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E46F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6E2205D8" w14:textId="77777777" w:rsidR="00F22BEB" w:rsidRPr="002C539D" w:rsidRDefault="00F22BEB" w:rsidP="00F22BE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B838449" wp14:editId="1F769B85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A473345" w14:textId="77777777" w:rsidR="00F22BEB" w:rsidRPr="002C539D" w:rsidRDefault="00F22BEB" w:rsidP="00F22BE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0886A507" w14:textId="77777777" w:rsidR="00F22BEB" w:rsidRPr="00596AA5" w:rsidRDefault="00F22BEB" w:rsidP="00F22BE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75B18B" wp14:editId="2E28FD9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952008" wp14:editId="74FACA1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428BA70" wp14:editId="398536E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698EC94" wp14:editId="73B8B25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F9FC0BB" wp14:editId="7EB16DB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7CB16FD" wp14:editId="453DDE8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18E82D5" wp14:editId="033E228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BEBC42" wp14:editId="0D48DA18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E371FA" wp14:editId="36985CEE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B838449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2A473345" w14:textId="77777777" w:rsidR="00F22BEB" w:rsidRPr="002C539D" w:rsidRDefault="00F22BEB" w:rsidP="00F22BE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sz w:val="17"/>
                          <w:szCs w:val="17"/>
                        </w:rPr>
                        <w:t>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886A507" w14:textId="77777777" w:rsidR="00F22BEB" w:rsidRPr="00596AA5" w:rsidRDefault="00F22BEB" w:rsidP="00F22BE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75B18B" wp14:editId="2E28FD9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952008" wp14:editId="74FACA1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428BA70" wp14:editId="398536E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698EC94" wp14:editId="73B8B25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F9FC0BB" wp14:editId="7EB16DB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7CB16FD" wp14:editId="453DDE8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18E82D5" wp14:editId="033E2283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BEBC42" wp14:editId="0D48DA18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E371FA" wp14:editId="36985CEE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38FD3B" wp14:editId="395797F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06D251C" wp14:editId="2635893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FA4F65B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EDE38D4" wp14:editId="5E37172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31E750" w14:textId="2D7C5C2C" w:rsidR="00F22BEB" w:rsidRPr="00596AA5" w:rsidRDefault="00F22BEB" w:rsidP="00F22BE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277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277B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EDE38D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E31E750" w14:textId="2D7C5C2C" w:rsidR="00F22BEB" w:rsidRPr="00596AA5" w:rsidRDefault="00F22BEB" w:rsidP="00F22BE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A277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A277B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C740A1" w14:textId="77777777" w:rsidR="00865CB4" w:rsidRDefault="00865CB4" w:rsidP="008068A2">
      <w:pPr>
        <w:spacing w:after="0" w:line="240" w:lineRule="auto"/>
      </w:pPr>
      <w:r>
        <w:separator/>
      </w:r>
    </w:p>
  </w:footnote>
  <w:footnote w:type="continuationSeparator" w:id="0">
    <w:p w14:paraId="514A51B9" w14:textId="77777777" w:rsidR="00865CB4" w:rsidRDefault="00865CB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BD4CC6"/>
    <w:multiLevelType w:val="hybridMultilevel"/>
    <w:tmpl w:val="2842E37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8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7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6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bMwtzQxNTA3MDZS0lEKTi0uzszPAykwrgUA5sZxe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28EF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5F4E"/>
    <w:rsid w:val="002B69C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4088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0E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5CB4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3A1D"/>
    <w:rsid w:val="0098758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77B"/>
    <w:rsid w:val="00CA2FD0"/>
    <w:rsid w:val="00CB626D"/>
    <w:rsid w:val="00CD5181"/>
    <w:rsid w:val="00CD7485"/>
    <w:rsid w:val="00CE2360"/>
    <w:rsid w:val="00CE236C"/>
    <w:rsid w:val="00CF0047"/>
    <w:rsid w:val="00CF6530"/>
    <w:rsid w:val="00D22895"/>
    <w:rsid w:val="00D3404A"/>
    <w:rsid w:val="00D4354E"/>
    <w:rsid w:val="00D43F69"/>
    <w:rsid w:val="00D50F79"/>
    <w:rsid w:val="00D73957"/>
    <w:rsid w:val="00D8395C"/>
    <w:rsid w:val="00D910AA"/>
    <w:rsid w:val="00D9163F"/>
    <w:rsid w:val="00DA028F"/>
    <w:rsid w:val="00DA5181"/>
    <w:rsid w:val="00DC28E6"/>
    <w:rsid w:val="00DC79E8"/>
    <w:rsid w:val="00DD55F0"/>
    <w:rsid w:val="00DD7BB2"/>
    <w:rsid w:val="00DE1B8E"/>
    <w:rsid w:val="00DF00FA"/>
    <w:rsid w:val="00DF57D8"/>
    <w:rsid w:val="00DF6F6D"/>
    <w:rsid w:val="00E02597"/>
    <w:rsid w:val="00E032C5"/>
    <w:rsid w:val="00E24C6A"/>
    <w:rsid w:val="00E25811"/>
    <w:rsid w:val="00E32F85"/>
    <w:rsid w:val="00E36FD8"/>
    <w:rsid w:val="00E37380"/>
    <w:rsid w:val="00E40385"/>
    <w:rsid w:val="00E42FDA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2BEB"/>
    <w:rsid w:val="00F258BA"/>
    <w:rsid w:val="00F27E9C"/>
    <w:rsid w:val="00F41F41"/>
    <w:rsid w:val="00F46918"/>
    <w:rsid w:val="00F46DDE"/>
    <w:rsid w:val="00F655ED"/>
    <w:rsid w:val="00F7033C"/>
    <w:rsid w:val="00F93F9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E42FDA"/>
    <w:rPr>
      <w:rFonts w:ascii="Courier New" w:eastAsia="Times New Roman" w:hAnsi="Courier New" w:cs="Courier New"/>
      <w:szCs w:val="20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E42F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1">
    <w:name w:val="HTML Preformatted Char1"/>
    <w:basedOn w:val="DefaultParagraphFont"/>
    <w:uiPriority w:val="99"/>
    <w:semiHidden/>
    <w:rsid w:val="00E42FDA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020/Iterators-and-Comparators-Lab-MLC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10.png"/><Relationship Id="rId21" Type="http://schemas.openxmlformats.org/officeDocument/2006/relationships/hyperlink" Target="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1" Type="http://schemas.openxmlformats.org/officeDocument/2006/relationships/hyperlink" Target="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00.png"/><Relationship Id="rId40" Type="http://schemas.openxmlformats.org/officeDocument/2006/relationships/image" Target="media/image12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7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9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EB9277-D127-47D6-96C8-3A445C7F55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27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- Iterators and Comparators Lab</dc:title>
  <dc:subject>Java Advanced – Practical Training Course @ SoftUni</dc:subject>
  <dc:creator>Software University</dc:creator>
  <cp:keywords>Java Advanced; java; Advanced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12</cp:revision>
  <cp:lastPrinted>2015-10-26T22:35:00Z</cp:lastPrinted>
  <dcterms:created xsi:type="dcterms:W3CDTF">2019-11-12T12:29:00Z</dcterms:created>
  <dcterms:modified xsi:type="dcterms:W3CDTF">2023-04-07T07:57:00Z</dcterms:modified>
  <cp:category>programming; education; software engineering; software development</cp:category>
</cp:coreProperties>
</file>